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internship-application-letter"/>
    <w:p>
      <w:pPr>
        <w:pStyle w:val="Heading1"/>
      </w:pPr>
      <w:r>
        <w:t xml:space="preserve">Internship Application Letter</w:t>
      </w:r>
    </w:p>
    <w:bookmarkStart w:id="20" w:name="Xe094815dc53278c894a2c71a951fa2ccf1f8018"/>
    <w:p>
      <w:pPr>
        <w:pStyle w:val="Heading2"/>
      </w:pPr>
      <w:r>
        <w:t xml:space="preserve">For the Position of Actor Internship at The Almaty Stage Theatre</w:t>
      </w:r>
    </w:p>
    <w:bookmarkEnd w:id="20"/>
    <w:bookmarkEnd w:id="21"/>
    <w:p>
      <w:pPr>
        <w:pStyle w:val="FirstParagraph"/>
      </w:pPr>
      <w:r>
        <w:t xml:space="preserve">March 26, 2023</w:t>
      </w:r>
    </w:p>
    <w:p>
      <w:pPr>
        <w:pStyle w:val="BodyText"/>
      </w:pPr>
      <w:r>
        <w:t xml:space="preserve">The Hiring Committee</w:t>
      </w:r>
    </w:p>
    <w:p>
      <w:pPr>
        <w:pStyle w:val="BodyText"/>
      </w:pPr>
      <w:r>
        <w:t xml:space="preserve">The Almaty Stage Theatre</w:t>
      </w:r>
    </w:p>
    <w:p>
      <w:pPr>
        <w:pStyle w:val="BodyText"/>
      </w:pPr>
      <w:r>
        <w:t xml:space="preserve">148 Abai Avenue, Almaty, Kazakhstan 050012</w:t>
      </w:r>
    </w:p>
    <w:bookmarkStart w:id="22" w:name="dear-hiring-committee"/>
    <w:p>
      <w:pPr>
        <w:pStyle w:val="Heading3"/>
      </w:pPr>
      <w:r>
        <w:t xml:space="preserve">Dear Hiring Committee,</w:t>
      </w:r>
    </w:p>
    <w:p>
      <w:pPr>
        <w:pStyle w:val="FirstParagraph"/>
      </w:pPr>
      <w:r>
        <w:t xml:space="preserve">It is with profound enthusiasm and deep respect for Kazakhstan's vibrant artistic heritage that I submit my</w:t>
      </w:r>
      <w:r>
        <w:t xml:space="preserve"> </w:t>
      </w:r>
      <w:r>
        <w:rPr>
          <w:bCs/>
          <w:b/>
        </w:rPr>
        <w:t xml:space="preserve">Internship Application Letter</w:t>
      </w:r>
      <w:r>
        <w:t xml:space="preserve"> </w:t>
      </w:r>
      <w:r>
        <w:t xml:space="preserve">for the Actor Internship position at The Almaty Stage Theatre in the heart of</w:t>
      </w:r>
      <w:r>
        <w:t xml:space="preserve"> </w:t>
      </w:r>
      <w:r>
        <w:rPr>
          <w:iCs/>
          <w:i/>
        </w:rPr>
        <w:t xml:space="preserve">Kazakhstan Almaty</w:t>
      </w:r>
      <w:r>
        <w:t xml:space="preserve">. As a dedicated performer with three years of intensive training in classical and contemporary theatre, I have long admired your institution's pioneering work in blending Kazakh cultural narratives with global theatrical innovations. This internship represents not merely a professional opportunity, but a meaningful step toward contributing to the cultural landscape that defines our shared community.</w:t>
      </w:r>
    </w:p>
    <w:p>
      <w:pPr>
        <w:pStyle w:val="BodyText"/>
      </w:pPr>
      <w:r>
        <w:t xml:space="preserve">My journey as an</w:t>
      </w:r>
      <w:r>
        <w:t xml:space="preserve"> </w:t>
      </w:r>
      <w:r>
        <w:rPr>
          <w:bCs/>
          <w:b/>
        </w:rPr>
        <w:t xml:space="preserve">Actor</w:t>
      </w:r>
      <w:r>
        <w:t xml:space="preserve"> </w:t>
      </w:r>
      <w:r>
        <w:t xml:space="preserve">began at the Astana National Academy of Performing Arts, where I immersed myself in Stanislavski techniques while studying Kazakh folklore theatre traditions under master instructors like Ms. Aigul Sarsenova. I believe true acting transcends language barriers—it speaks through universal human emotions that resonate from Almaty's mountains to the global stage. This conviction drove me to participate in the 2022 International Theatre Festival in Nur-Sultan, where I performed in a bilingual adaptation of "The Cherry Orchard" with Kazakh and Russian dialogue, receiving commendation for my nuanced portrayal of character psychology. However, it was during my volunteer work at Almaty's Youth Cultural Center that I truly understood how theatre shapes community identity—a realization that solidified my desire to build my career within Kazakhstan's artistic ecosystem.</w:t>
      </w:r>
    </w:p>
    <w:p>
      <w:pPr>
        <w:pStyle w:val="BodyText"/>
      </w:pPr>
      <w:r>
        <w:t xml:space="preserve">The Almaty Stage Theatre’s recent production of "Dastan" (a contemporary reimagining of the ancient Kazakh epic) exemplifies the precise intersection I seek between tradition and innovation. Your company’s commitment to developing local talent through mentorship programs aligns perfectly with my professional goals. As an intern, I aim not only to absorb your ensemble’s techniques in physical theatre and vocal projection but also to actively contribute my skills in movement improvisation—honed through workshops with the Moscow Art Theatre's visiting directors. My background includes creating original monologues based on Kazakh oral histories (such as my project "The Whispering Stones," inspired by the Shyngys River legends), which I believe could enrich your upcoming season of folk-inspired works.</w:t>
      </w:r>
    </w:p>
    <w:p>
      <w:pPr>
        <w:pStyle w:val="BodyText"/>
      </w:pPr>
      <w:r>
        <w:t xml:space="preserve">What distinguishes my approach is my understanding that acting in</w:t>
      </w:r>
      <w:r>
        <w:t xml:space="preserve"> </w:t>
      </w:r>
      <w:r>
        <w:rPr>
          <w:bCs/>
          <w:b/>
        </w:rPr>
        <w:t xml:space="preserve">Kazakhstan Almaty</w:t>
      </w:r>
      <w:r>
        <w:t xml:space="preserve"> </w:t>
      </w:r>
      <w:r>
        <w:t xml:space="preserve">demands cultural sensitivity beyond technical skill. Having grown up in the foothills of the Zailiysky Ala-Tau mountains, I've witnessed how theatre bridges generational divides—whether at village performances during Nauryz celebrations or contemporary plays addressing urban migration challenges. This perspective informs my training: I regularly collaborate with Kazakh folk musicians to integrate traditional instruments like the dombra into scene work, ensuring authenticity in cultural representation. My fluency in Kazakh (native), Russian (fluent), and English (professional) enables seamless communication with diverse ensembles—a critical asset for your international co-productions.</w:t>
      </w:r>
    </w:p>
    <w:p>
      <w:pPr>
        <w:pStyle w:val="BodyText"/>
      </w:pPr>
      <w:r>
        <w:t xml:space="preserve">I am particularly drawn to your theatre’s partnership with the Almaty Museum of Fine Arts, where actors participate in educational outreach programs. As an advocate for arts accessibility, I initiated "Stage Doors Open" in my university community—a free weekly workshop series for underprivileged youth that increased local theatre attendance by 40%. I would welcome the opportunity to adapt this model within your community engagement initiatives. Furthermore, my experience with digital storytelling through TikTok performances (reaching 15k followers with culturally-themed monologues) demonstrates my ability to modernize theatrical outreach—a skill I believe could enhance your social media presence in Kazakhstan's growing digital landscape.</w:t>
      </w:r>
    </w:p>
    <w:p>
      <w:pPr>
        <w:pStyle w:val="BodyText"/>
      </w:pPr>
      <w:r>
        <w:t xml:space="preserve">Beyond technical proficiency, I bring the intangible qualities essential for collaborative theatre: empathy as a listening tool, resilience through improvisation challenges (e.g., performing with minimal sets during a 2021 pandemic-era street theatre tour), and an unwavering work ethic. During my tenure at the Almaty Youth Theatre Company, I learned that true artistry flourishes in environments where vulnerability is honored—principles I see embodied in your company’s creative process. The opportunity to learn from mentors like Director Marat Turganov, whose work balances Kazakh storytelling with avant-garde staging, is a professional dream realized through this</w:t>
      </w:r>
      <w:r>
        <w:t xml:space="preserve"> </w:t>
      </w:r>
      <w:r>
        <w:rPr>
          <w:bCs/>
          <w:b/>
        </w:rPr>
        <w:t xml:space="preserve">Internship Application Letter</w:t>
      </w:r>
      <w:r>
        <w:t xml:space="preserve">.</w:t>
      </w:r>
    </w:p>
    <w:p>
      <w:pPr>
        <w:pStyle w:val="BodyText"/>
      </w:pPr>
      <w:r>
        <w:t xml:space="preserve">Why Kazakhstan Almaty? This city pulses with artistic possibility where ancient traditions meet modern aspirations—a duality reflected in the very soil of my homeland. The recent renovation of the Opera House and surge in theatre festivals prove that Kazakhstan is not merely participating in global culture but actively shaping it. To intern within this creative renaissance, surrounded by colleagues who share my passion for Kazakh identity expressed through performance, would be an honor I approach with humility and readiness to contribute daily.</w:t>
      </w:r>
    </w:p>
    <w:p>
      <w:pPr>
        <w:pStyle w:val="BodyText"/>
      </w:pPr>
      <w:r>
        <w:t xml:space="preserve">I have attached my portfolio including performance footage from "The Last Snow" (2022), a Kazakh-language play exploring climate change in rural communities, and recommendations from Professor Zhanara Amanova of the Almaty Academy of Arts. I am available for an interview at your earliest convenience and would be delighted to discuss how my background in cross-cultural performance aligns with your vision for nurturing tomorrow’s actors in</w:t>
      </w:r>
      <w:r>
        <w:t xml:space="preserve"> </w:t>
      </w:r>
      <w:r>
        <w:rPr>
          <w:bCs/>
          <w:b/>
        </w:rPr>
        <w:t xml:space="preserve">Kazakhstan Almaty</w:t>
      </w:r>
      <w:r>
        <w:t xml:space="preserve">. Thank you for considering this</w:t>
      </w:r>
      <w:r>
        <w:t xml:space="preserve"> </w:t>
      </w:r>
      <w:r>
        <w:rPr>
          <w:bCs/>
          <w:b/>
        </w:rPr>
        <w:t xml:space="preserve">Internship Application Letter</w:t>
      </w:r>
      <w:r>
        <w:t xml:space="preserve"> </w:t>
      </w:r>
      <w:r>
        <w:t xml:space="preserve">from a dedicated future artist ready to embrace the transformative power of theatre.</w:t>
      </w:r>
    </w:p>
    <w:bookmarkEnd w:id="22"/>
    <w:p>
      <w:pPr>
        <w:pStyle w:val="BodyText"/>
      </w:pPr>
      <w:r>
        <w:t xml:space="preserve">Sincerely,</w:t>
      </w:r>
    </w:p>
    <w:p>
      <w:pPr>
        <w:pStyle w:val="BodyText"/>
      </w:pPr>
      <w:r>
        <w:t xml:space="preserve">Aisha Kairatova</w:t>
      </w:r>
    </w:p>
    <w:p>
      <w:pPr>
        <w:pStyle w:val="BodyText"/>
      </w:pPr>
      <w:r>
        <w:t xml:space="preserve">Astana National Academy of Performing Arts, Class of 2023</w:t>
      </w:r>
    </w:p>
    <w:p>
      <w:pPr>
        <w:pStyle w:val="BodyText"/>
      </w:pPr>
      <w:r>
        <w:t xml:space="preserve">Almaty, Kazakhstan | +7 (727) 123-4567 | aisha.kairatova@email.kz</w:t>
      </w:r>
    </w:p>
    <w:p>
      <w:pPr>
        <w:pStyle w:val="BodyText"/>
      </w:pPr>
      <w:r>
        <w:rPr>
          <w:bCs/>
          <w:b/>
        </w:rPr>
        <w:t xml:space="preserve">Word Count:</w:t>
      </w:r>
      <w:r>
        <w:t xml:space="preserve"> </w:t>
      </w:r>
      <w:r>
        <w:t xml:space="preserve">812 words</w:t>
      </w:r>
    </w:p>
    <w:p>
      <w:pPr>
        <w:pStyle w:val="BodyText"/>
      </w:pPr>
      <w:r>
        <w:rPr>
          <w:iCs/>
          <w:i/>
        </w:rPr>
        <w:t xml:space="preserve">This application letter is submitted as part of the Actor Internship Program for Kazakhstan Alma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6-07-21T23:53:36Z</dcterms:created>
  <dcterms:modified xsi:type="dcterms:W3CDTF">2026-07-21T23:53:36Z</dcterms:modified>
</cp:coreProperties>
</file>

<file path=docProps/custom.xml><?xml version="1.0" encoding="utf-8"?>
<Properties xmlns="http://schemas.openxmlformats.org/officeDocument/2006/custom-properties" xmlns:vt="http://schemas.openxmlformats.org/officeDocument/2006/docPropsVTypes"/>
</file>